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9B4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shd w:val="clear" w:color="auto" w:fill="D9E2F3" w:themeFill="accent5" w:themeFillTint="33"/>
            <w:vAlign w:val="center"/>
          </w:tcPr>
          <w:p w14:paraId="533675BB" w14:textId="49581FD1" w:rsidR="00F717B0" w:rsidRPr="00AD0EE0" w:rsidRDefault="00AD0EE0" w:rsidP="00CD6811">
            <w:pPr>
              <w:jc w:val="center"/>
              <w:cnfStyle w:val="000000100000" w:firstRow="0" w:lastRow="0" w:firstColumn="0" w:lastColumn="0" w:oddVBand="0" w:evenVBand="0" w:oddHBand="1" w:evenHBand="0" w:firstRowFirstColumn="0" w:firstRowLastColumn="0" w:lastRowFirstColumn="0" w:lastRowLastColumn="0"/>
              <w:rPr>
                <w:bCs/>
              </w:rPr>
            </w:pPr>
            <w:r>
              <w:rPr>
                <w:bCs/>
              </w:rPr>
              <w:t>yes</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rsidRPr="009B47F8" w14:paraId="720B2593" w14:textId="77777777" w:rsidTr="009B47F8">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650CA1" w:rsidRDefault="00FC0FE9" w:rsidP="000C56B4">
            <w:pPr>
              <w:jc w:val="center"/>
              <w:cnfStyle w:val="000000000000" w:firstRow="0" w:lastRow="0" w:firstColumn="0" w:lastColumn="0" w:oddVBand="0" w:evenVBand="0" w:oddHBand="0" w:evenHBand="0" w:firstRowFirstColumn="0" w:firstRowLastColumn="0" w:lastRowFirstColumn="0" w:lastRowLastColumn="0"/>
            </w:pPr>
            <w:r w:rsidRPr="00650CA1">
              <w:t>Harry</w:t>
            </w:r>
          </w:p>
        </w:tc>
        <w:tc>
          <w:tcPr>
            <w:tcW w:w="1100" w:type="dxa"/>
            <w:shd w:val="clear" w:color="auto" w:fill="auto"/>
            <w:vAlign w:val="center"/>
          </w:tcPr>
          <w:p w14:paraId="2238A47D" w14:textId="45643E6E" w:rsidR="00FC0FE9" w:rsidRPr="00650CA1" w:rsidRDefault="00124507" w:rsidP="00650CA1">
            <w:pPr>
              <w:jc w:val="center"/>
              <w:cnfStyle w:val="000000000000" w:firstRow="0" w:lastRow="0" w:firstColumn="0" w:lastColumn="0" w:oddVBand="0" w:evenVBand="0" w:oddHBand="0" w:evenHBand="0" w:firstRowFirstColumn="0" w:firstRowLastColumn="0" w:lastRowFirstColumn="0" w:lastRowLastColumn="0"/>
              <w:rPr>
                <w:highlight w:val="yellow"/>
              </w:rPr>
            </w:pPr>
            <w:r>
              <w:t>yes</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2"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2"/>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2A7220B6" w:rsidR="00A65793" w:rsidRPr="009424B5" w:rsidRDefault="008013E5"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A681AF8"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0CA73AC7"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50D3557D" w14:textId="77777777" w:rsidTr="003416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E2EFD9" w:themeFill="accent6" w:themeFillTint="33"/>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547EE346"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61260C0"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714DE609"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0ED3945B"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52F5F54C" w:rsidR="00A65793" w:rsidRPr="009424B5" w:rsidRDefault="00522C68"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70D6F8DD"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7ED31567" w:rsidR="00A65793" w:rsidRPr="00014CB3" w:rsidRDefault="00A65793" w:rsidP="009424B5">
            <w:pPr>
              <w:cnfStyle w:val="000000000000" w:firstRow="0" w:lastRow="0" w:firstColumn="0" w:lastColumn="0" w:oddVBand="0" w:evenVBand="0" w:oddHBand="0" w:evenHBand="0" w:firstRowFirstColumn="0" w:firstRowLastColumn="0" w:lastRowFirstColumn="0" w:lastRowLastColumn="0"/>
            </w:pPr>
            <w:r w:rsidRPr="00014CB3">
              <w:t>(</w:t>
            </w:r>
            <w:r w:rsidR="00014CB3">
              <w:t>complete</w:t>
            </w:r>
            <w:r w:rsidRPr="00014CB3">
              <w:t>)</w:t>
            </w:r>
          </w:p>
        </w:tc>
      </w:tr>
      <w:tr w:rsidR="00536767" w14:paraId="5ADCCC61"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shd w:val="clear" w:color="auto" w:fill="E2EFD9" w:themeFill="accent6" w:themeFillTint="33"/>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797A16B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6DCB2679"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shd w:val="clear" w:color="auto" w:fill="E2EFD9" w:themeFill="accent6" w:themeFillTint="33"/>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03A8A96D"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w:t>
            </w:r>
          </w:p>
        </w:tc>
      </w:tr>
      <w:tr w:rsidR="00536767" w14:paraId="0005F9CC"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0A3DCD9F" w14:textId="1DD26750" w:rsidR="00536767" w:rsidRDefault="004B744B"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35768F55"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E2EFD9" w:themeFill="accent6" w:themeFillTint="33"/>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790974AC"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6FB6FFED"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r w:rsidR="00382C72">
              <w:rPr>
                <w:b/>
              </w:rPr>
              <w:t>/Jai</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6709D3BE" w:rsidR="00A65793" w:rsidRDefault="00754B27" w:rsidP="00A77E72">
            <w:pPr>
              <w:cnfStyle w:val="000000100000" w:firstRow="0" w:lastRow="0" w:firstColumn="0" w:lastColumn="0" w:oddVBand="0" w:evenVBand="0" w:oddHBand="1" w:evenHBand="0" w:firstRowFirstColumn="0" w:firstRowLastColumn="0" w:lastRowFirstColumn="0" w:lastRowLastColumn="0"/>
            </w:pPr>
            <w:r>
              <w:t>(complete)</w:t>
            </w:r>
          </w:p>
        </w:tc>
      </w:tr>
      <w:tr w:rsidR="00536767" w14:paraId="2F233082"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10A126F6"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w:t>
            </w:r>
            <w:r w:rsidRPr="00F24575">
              <w:t>)</w:t>
            </w:r>
          </w:p>
        </w:tc>
      </w:tr>
      <w:tr w:rsidR="00B55ACB" w14:paraId="108DB677"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shd w:val="clear" w:color="auto" w:fill="E2EFD9" w:themeFill="accent6" w:themeFillTint="33"/>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5BC5F532"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w:t>
            </w:r>
            <w:r w:rsidRPr="00D73ED1">
              <w:t>)</w:t>
            </w:r>
          </w:p>
        </w:tc>
      </w:tr>
      <w:tr w:rsidR="00B55ACB" w14:paraId="79B45FEB" w14:textId="77777777" w:rsidTr="00D33429">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336AEC68" w:rsidR="00B55ACB" w:rsidRPr="00D33429" w:rsidRDefault="00D33429"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auto"/>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27FC1704"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p w14:paraId="14C23693" w14:textId="5C7291DC" w:rsidR="00D33429" w:rsidRPr="00D33429" w:rsidRDefault="00EC6124" w:rsidP="00B55ACB">
            <w:pPr>
              <w:cnfStyle w:val="000000000000" w:firstRow="0" w:lastRow="0" w:firstColumn="0" w:lastColumn="0" w:oddVBand="0" w:evenVBand="0" w:oddHBand="0" w:evenHBand="0" w:firstRowFirstColumn="0" w:firstRowLastColumn="0" w:lastRowFirstColumn="0" w:lastRowLastColumn="0"/>
              <w:rPr>
                <w:b/>
              </w:rPr>
            </w:pPr>
            <w:r w:rsidRPr="00D73ED1">
              <w:t>(</w:t>
            </w:r>
            <w:r>
              <w:t>complete</w:t>
            </w:r>
            <w:r w:rsidRPr="00D73ED1">
              <w:t>)</w:t>
            </w:r>
          </w:p>
        </w:tc>
      </w:tr>
      <w:tr w:rsidR="00B55ACB" w14:paraId="066A65A3"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64C35E5" w:rsidR="00B55ACB" w:rsidRPr="00307777" w:rsidRDefault="00307777" w:rsidP="00B55ACB">
            <w:pPr>
              <w:cnfStyle w:val="000000100000" w:firstRow="0" w:lastRow="0" w:firstColumn="0" w:lastColumn="0" w:oddVBand="0" w:evenVBand="0" w:oddHBand="1" w:evenHBand="0" w:firstRowFirstColumn="0" w:firstRowLastColumn="0" w:lastRowFirstColumn="0" w:lastRowLastColumn="0"/>
              <w:rPr>
                <w:b/>
              </w:rPr>
            </w:pPr>
            <w:r>
              <w:rPr>
                <w:b/>
              </w:rPr>
              <w:t>Jono</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7031DC76" w14:textId="77777777" w:rsidR="00A93E08" w:rsidRPr="004F1708" w:rsidRDefault="00A93E08" w:rsidP="00A93E08">
            <w:pPr>
              <w:cnfStyle w:val="000000100000" w:firstRow="0" w:lastRow="0" w:firstColumn="0" w:lastColumn="0" w:oddVBand="0" w:evenVBand="0" w:oddHBand="1" w:evenHBand="0" w:firstRowFirstColumn="0" w:firstRowLastColumn="0" w:lastRowFirstColumn="0" w:lastRowLastColumn="0"/>
            </w:pPr>
            <w:r>
              <w:t>(complete)</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3BAF4E8D" w:rsidR="00E92858" w:rsidRDefault="00CA7095" w:rsidP="00B55ACB">
            <w:pPr>
              <w:cnfStyle w:val="000000000000" w:firstRow="0" w:lastRow="0" w:firstColumn="0" w:lastColumn="0" w:oddVBand="0" w:evenVBand="0" w:oddHBand="0" w:evenHBand="0" w:firstRowFirstColumn="0" w:firstRowLastColumn="0" w:lastRowFirstColumn="0" w:lastRowLastColumn="0"/>
              <w:rPr>
                <w:b/>
              </w:rPr>
            </w:pPr>
            <w:r w:rsidRPr="00D73ED1">
              <w:t>(</w:t>
            </w:r>
            <w:r>
              <w:t>complete</w:t>
            </w:r>
            <w:r w:rsidRPr="00D73ED1">
              <w:t>)</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644FA4CD" w:rsidR="00B55ACB" w:rsidRPr="002247BB" w:rsidRDefault="002247BB" w:rsidP="00B55ACB">
            <w:pPr>
              <w:cnfStyle w:val="000000100000" w:firstRow="0" w:lastRow="0" w:firstColumn="0" w:lastColumn="0" w:oddVBand="0" w:evenVBand="0" w:oddHBand="1" w:evenHBand="0" w:firstRowFirstColumn="0" w:firstRowLastColumn="0" w:lastRowFirstColumn="0" w:lastRowLastColumn="0"/>
              <w:rPr>
                <w:b/>
              </w:rPr>
            </w:pPr>
            <w:r>
              <w:rPr>
                <w:b/>
              </w:rPr>
              <w:t>Jasmine</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E2EFD9" w:themeFill="accent6" w:themeFillTint="33"/>
          </w:tcPr>
          <w:p w14:paraId="26F2E19D" w14:textId="5E723BF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562E599A" w:rsidR="00B55ACB" w:rsidRDefault="002247BB"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3EFEF22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15359A04" w:rsidR="00B55ACB" w:rsidRPr="00AF64A5" w:rsidRDefault="00AF64A5" w:rsidP="00B55ACB">
            <w:pPr>
              <w:cnfStyle w:val="000000000000" w:firstRow="0" w:lastRow="0" w:firstColumn="0" w:lastColumn="0" w:oddVBand="0" w:evenVBand="0" w:oddHBand="0" w:evenHBand="0" w:firstRowFirstColumn="0" w:firstRowLastColumn="0" w:lastRowFirstColumn="0" w:lastRowLastColumn="0"/>
              <w:rPr>
                <w:b/>
                <w:color w:val="000000" w:themeColor="text1"/>
              </w:rPr>
            </w:pPr>
            <w:r w:rsidRPr="00AF64A5">
              <w:rPr>
                <w:b/>
                <w:color w:val="000000" w:themeColor="text1"/>
              </w:rPr>
              <w:t>John</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D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page 74)</w:t>
            </w:r>
          </w:p>
        </w:tc>
        <w:tc>
          <w:tcPr>
            <w:tcW w:w="2289" w:type="dxa"/>
            <w:shd w:val="clear" w:color="auto" w:fill="E2EFD9" w:themeFill="accent6" w:themeFillTint="33"/>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498E520"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p w14:paraId="5CC2FA08" w14:textId="1940AD12" w:rsidR="00672E36" w:rsidRDefault="00672E36"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E79D006" w14:textId="77777777" w:rsidTr="006C5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E2EFD9" w:themeFill="accent6" w:themeFillTint="33"/>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2CA13A3C" w:rsidR="00B50BE9" w:rsidRPr="00092ADC" w:rsidRDefault="00B50BE9" w:rsidP="00B55ACB">
            <w:pPr>
              <w:cnfStyle w:val="000000100000" w:firstRow="0" w:lastRow="0" w:firstColumn="0" w:lastColumn="0" w:oddVBand="0" w:evenVBand="0" w:oddHBand="1" w:evenHBand="0" w:firstRowFirstColumn="0" w:firstRowLastColumn="0" w:lastRowFirstColumn="0" w:lastRowLastColumn="0"/>
            </w:pPr>
            <w:r w:rsidRPr="00092ADC">
              <w:t>(</w:t>
            </w:r>
            <w:r w:rsidR="00092ADC" w:rsidRPr="00092ADC">
              <w:t>complete</w:t>
            </w:r>
            <w:r w:rsidRPr="00092ADC">
              <w:t>)</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092ADC">
        <w:tc>
          <w:tcPr>
            <w:tcW w:w="441" w:type="dxa"/>
            <w:vAlign w:val="center"/>
          </w:tcPr>
          <w:p w14:paraId="52BF28D0" w14:textId="76F7C4D4" w:rsidR="00B55ACB" w:rsidRDefault="00B55ACB" w:rsidP="00B55ACB">
            <w:pPr>
              <w:jc w:val="center"/>
              <w:cnfStyle w:val="001000000000" w:firstRow="0" w:lastRow="0" w:firstColumn="1" w:lastColumn="0" w:oddVBand="0" w:evenVBand="0" w:oddHBand="0" w:evenHBand="0" w:firstRowFirstColumn="0" w:firstRowLastColumn="0" w:lastRowFirstColumn="0" w:lastRowLastColumn="0"/>
              <w:rPr>
                <w:b w:val="0"/>
              </w:rPr>
            </w:pPr>
            <w:r>
              <w:rPr>
                <w:b w:val="0"/>
              </w:rPr>
              <w:t>20</w:t>
            </w:r>
          </w:p>
        </w:tc>
        <w:tc>
          <w:tcPr>
            <w:tcW w:w="3523" w:type="dxa"/>
          </w:tcPr>
          <w:p w14:paraId="0A8DA216" w14:textId="5D8BE2F7" w:rsidR="00B55ACB" w:rsidRPr="00C25252" w:rsidRDefault="00B55ACB" w:rsidP="00B55ACB">
            <w:r>
              <w:t xml:space="preserve">Develop a suitable WHS induction and training program for all workers in a work area as part of the organisation's training program. </w:t>
            </w:r>
          </w:p>
        </w:tc>
        <w:tc>
          <w:tcPr>
            <w:tcW w:w="3375" w:type="dxa"/>
          </w:tcPr>
          <w:p w14:paraId="7B46DD06" w14:textId="5A851BE9" w:rsidR="00B55ACB" w:rsidRDefault="00E0528A" w:rsidP="00B55ACB">
            <w:pPr>
              <w:rPr>
                <w:b/>
              </w:rPr>
            </w:pPr>
            <w:r>
              <w:rPr>
                <w:b/>
              </w:rPr>
              <w:t>Kelvin</w:t>
            </w:r>
            <w:r w:rsidR="00382C72">
              <w:rPr>
                <w:b/>
              </w:rPr>
              <w:t>/Jai</w:t>
            </w:r>
          </w:p>
          <w:p w14:paraId="689A3154" w14:textId="77777777" w:rsidR="00C227E1" w:rsidRPr="00A77E72" w:rsidRDefault="00C227E1" w:rsidP="00C227E1">
            <w:r w:rsidRPr="00A77E72">
              <w:t>Ensure a Safe Workplace</w:t>
            </w:r>
          </w:p>
          <w:p w14:paraId="7E6350FB" w14:textId="77777777" w:rsidR="00C227E1" w:rsidRDefault="00C227E1" w:rsidP="00C227E1">
            <w:r w:rsidRPr="00A77E72">
              <w:t xml:space="preserve">Topic </w:t>
            </w:r>
            <w:r>
              <w:t>4:</w:t>
            </w:r>
            <w:r w:rsidRPr="00A77E72">
              <w:t xml:space="preserve"> </w:t>
            </w:r>
            <w:r>
              <w:t xml:space="preserve">4A   </w:t>
            </w:r>
          </w:p>
          <w:p w14:paraId="4326BBD9" w14:textId="77777777" w:rsidR="00C227E1" w:rsidRDefault="00C227E1" w:rsidP="00C227E1">
            <w:pPr>
              <w:rPr>
                <w:b/>
                <w:color w:val="0070C0"/>
              </w:rPr>
            </w:pPr>
            <w:r>
              <w:t>(page 90)</w:t>
            </w:r>
          </w:p>
          <w:p w14:paraId="5A734737" w14:textId="71699A06" w:rsidR="00C227E1" w:rsidRPr="00C227E1" w:rsidRDefault="00C227E1" w:rsidP="00B55ACB"/>
        </w:tc>
        <w:tc>
          <w:tcPr>
            <w:tcW w:w="2289" w:type="dxa"/>
            <w:shd w:val="clear" w:color="auto" w:fill="auto"/>
          </w:tcPr>
          <w:p w14:paraId="26CD3398" w14:textId="77777777" w:rsidR="00B378A5" w:rsidRDefault="00B378A5" w:rsidP="00B378A5">
            <w:pPr>
              <w:rPr>
                <w:b/>
              </w:rPr>
            </w:pPr>
            <w:r>
              <w:t xml:space="preserve">add to </w:t>
            </w:r>
            <w:r>
              <w:rPr>
                <w:b/>
              </w:rPr>
              <w:t xml:space="preserve">WHSM ch6 </w:t>
            </w:r>
            <w:r w:rsidRPr="00B576A0">
              <w:rPr>
                <w:b/>
              </w:rPr>
              <w:t xml:space="preserve">Report </w:t>
            </w:r>
          </w:p>
          <w:p w14:paraId="6ACE146A" w14:textId="77777777" w:rsidR="00B378A5" w:rsidRDefault="00B378A5" w:rsidP="00B55ACB">
            <w:pPr>
              <w:rPr>
                <w:b/>
              </w:rPr>
            </w:pPr>
          </w:p>
          <w:p w14:paraId="0BD3FBE1" w14:textId="17992FDE" w:rsidR="00B55ACB" w:rsidRDefault="00B55ACB" w:rsidP="00B55ACB">
            <w:r w:rsidRPr="009424B5">
              <w:rPr>
                <w:b/>
              </w:rPr>
              <w:t>WHSM ch4.5</w:t>
            </w:r>
          </w:p>
          <w:p w14:paraId="70DFFF62" w14:textId="5C554637" w:rsidR="00B55ACB" w:rsidRDefault="00B55ACB" w:rsidP="00B55ACB">
            <w:r>
              <w:t>Attachment 3 Induction Plan Template</w:t>
            </w:r>
          </w:p>
          <w:p w14:paraId="76F41201" w14:textId="77777777" w:rsidR="00B55ACB" w:rsidRDefault="00B55ACB" w:rsidP="00B55ACB">
            <w:r>
              <w:t>Attachment 6 WHS Training Register</w:t>
            </w:r>
          </w:p>
          <w:p w14:paraId="768FD665" w14:textId="588D326C" w:rsidR="00A65793" w:rsidRPr="00754B27" w:rsidRDefault="00754B27" w:rsidP="00B55ACB">
            <w:r>
              <w:t>(complete)</w:t>
            </w:r>
            <w:bookmarkStart w:id="4" w:name="_GoBack"/>
            <w:bookmarkEnd w:id="4"/>
          </w:p>
        </w:tc>
      </w:tr>
      <w:tr w:rsidR="00B55ACB" w14:paraId="14EE9B36"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0D82951E" w:rsidR="00A65793" w:rsidRDefault="00C5494C"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505D17A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34EE6258" w:rsidR="00B55ACB"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Nathan</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lastRenderedPageBreak/>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0FB52EC7" w14:textId="0B444AC9" w:rsidR="00B55ACB" w:rsidRPr="00A1090F" w:rsidRDefault="00B55ACB" w:rsidP="00B55ACB">
            <w:pPr>
              <w:cnfStyle w:val="000000000000" w:firstRow="0" w:lastRow="0" w:firstColumn="0" w:lastColumn="0" w:oddVBand="0" w:evenVBand="0" w:oddHBand="0" w:evenHBand="0" w:firstRowFirstColumn="0" w:firstRowLastColumn="0" w:lastRowFirstColumn="0" w:lastRowLastColumn="0"/>
              <w:rPr>
                <w:b/>
              </w:rPr>
            </w:pPr>
            <w:r w:rsidRPr="00A1090F">
              <w:lastRenderedPageBreak/>
              <w:t xml:space="preserve">add to </w:t>
            </w:r>
            <w:r w:rsidRPr="00A1090F">
              <w:rPr>
                <w:b/>
              </w:rPr>
              <w:t xml:space="preserve">WHSM ch6 Report </w:t>
            </w:r>
          </w:p>
          <w:p w14:paraId="38C3E4C8"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6F4BF75A" w14:textId="1CAC2A28" w:rsidR="00A1090F" w:rsidRPr="00A1090F" w:rsidRDefault="00A1090F" w:rsidP="00B55ACB">
            <w:pPr>
              <w:cnfStyle w:val="000000000000" w:firstRow="0" w:lastRow="0" w:firstColumn="0" w:lastColumn="0" w:oddVBand="0" w:evenVBand="0" w:oddHBand="0" w:evenHBand="0" w:firstRowFirstColumn="0" w:firstRowLastColumn="0" w:lastRowFirstColumn="0" w:lastRowLastColumn="0"/>
            </w:pPr>
            <w:r>
              <w:lastRenderedPageBreak/>
              <w:t>(complete)</w:t>
            </w:r>
          </w:p>
        </w:tc>
      </w:tr>
      <w:tr w:rsidR="00B55ACB" w14:paraId="4222DC46"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lastRenderedPageBreak/>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shd w:val="clear" w:color="auto" w:fill="E2EFD9" w:themeFill="accent6" w:themeFillTint="33"/>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B09C970" w:rsidR="00B55ACB" w:rsidRPr="00530F28" w:rsidRDefault="00A65793" w:rsidP="00B55ACB">
            <w:pPr>
              <w:cnfStyle w:val="000000100000" w:firstRow="0" w:lastRow="0" w:firstColumn="0" w:lastColumn="0" w:oddVBand="0" w:evenVBand="0" w:oddHBand="1" w:evenHBand="0" w:firstRowFirstColumn="0" w:firstRowLastColumn="0" w:lastRowFirstColumn="0" w:lastRowLastColumn="0"/>
            </w:pPr>
            <w:r w:rsidRPr="00530F28">
              <w:t>(</w:t>
            </w:r>
            <w:r w:rsidR="00530F28">
              <w:t>complete</w:t>
            </w:r>
            <w:r w:rsidRPr="00530F28">
              <w:t>)</w:t>
            </w:r>
            <w:r w:rsidR="00B55ACB" w:rsidRPr="00530F28">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C860D6">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2A3BAD41" w:rsidR="005E7D24" w:rsidRPr="00C860D6" w:rsidRDefault="00C860D6" w:rsidP="00A76FFB">
            <w:pPr>
              <w:cnfStyle w:val="000000000000" w:firstRow="0" w:lastRow="0" w:firstColumn="0" w:lastColumn="0" w:oddVBand="0" w:evenVBand="0" w:oddHBand="0" w:evenHBand="0" w:firstRowFirstColumn="0" w:firstRowLastColumn="0" w:lastRowFirstColumn="0" w:lastRowLastColumn="0"/>
              <w:rPr>
                <w:b/>
              </w:rPr>
            </w:pPr>
            <w:r>
              <w:rPr>
                <w:b/>
              </w:rPr>
              <w:t>Paul</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auto"/>
          </w:tcPr>
          <w:p w14:paraId="1725D037" w14:textId="20B19311" w:rsidR="001F7D5C" w:rsidRDefault="001F7D5C" w:rsidP="00B55ACB">
            <w:pPr>
              <w:cnfStyle w:val="000000000000" w:firstRow="0" w:lastRow="0" w:firstColumn="0" w:lastColumn="0" w:oddVBand="0" w:evenVBand="0" w:oddHBand="0" w:evenHBand="0" w:firstRowFirstColumn="0" w:firstRowLastColumn="0" w:lastRowFirstColumn="0" w:lastRowLastColumn="0"/>
            </w:pPr>
            <w:r w:rsidRPr="009424B5">
              <w:rPr>
                <w:b/>
              </w:rPr>
              <w:t>Project Implementation</w:t>
            </w:r>
            <w:r w:rsidRPr="009424B5">
              <w:t xml:space="preserve"> </w:t>
            </w:r>
          </w:p>
          <w:p w14:paraId="5763B8C8" w14:textId="77777777" w:rsidR="001F7D5C" w:rsidRDefault="001F7D5C" w:rsidP="00B55ACB">
            <w:pPr>
              <w:cnfStyle w:val="000000000000" w:firstRow="0" w:lastRow="0" w:firstColumn="0" w:lastColumn="0" w:oddVBand="0" w:evenVBand="0" w:oddHBand="0" w:evenHBand="0" w:firstRowFirstColumn="0" w:firstRowLastColumn="0" w:lastRowFirstColumn="0" w:lastRowLastColumn="0"/>
            </w:pPr>
          </w:p>
          <w:p w14:paraId="38718790" w14:textId="60651E86" w:rsidR="001232FE" w:rsidRDefault="00C5494C"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55770044"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4A655664" w:rsidR="00C05A3B" w:rsidRPr="00BC7924" w:rsidRDefault="00BC7924" w:rsidP="002D7BBA">
            <w:pPr>
              <w:cnfStyle w:val="000000100000" w:firstRow="0" w:lastRow="0" w:firstColumn="0" w:lastColumn="0" w:oddVBand="0" w:evenVBand="0" w:oddHBand="1" w:evenHBand="0" w:firstRowFirstColumn="0" w:firstRowLastColumn="0" w:lastRowFirstColumn="0" w:lastRowLastColumn="0"/>
              <w:rPr>
                <w:b/>
              </w:rPr>
            </w:pPr>
            <w:r>
              <w:rPr>
                <w:b/>
              </w:rPr>
              <w:t>Paul</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tcPr>
          <w:p w14:paraId="5C3C57EF" w14:textId="08A6C496" w:rsidR="00B55ACB" w:rsidRDefault="002A2109" w:rsidP="00B55ACB">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w:t>
            </w:r>
          </w:p>
          <w:p w14:paraId="00D0548F" w14:textId="77777777" w:rsidR="002A2109" w:rsidRDefault="002A2109" w:rsidP="00B55ACB">
            <w:pPr>
              <w:cnfStyle w:val="000000100000" w:firstRow="0" w:lastRow="0" w:firstColumn="0" w:lastColumn="0" w:oddVBand="0" w:evenVBand="0" w:oddHBand="1" w:evenHBand="0" w:firstRowFirstColumn="0" w:firstRowLastColumn="0" w:lastRowFirstColumn="0" w:lastRowLastColumn="0"/>
            </w:pPr>
          </w:p>
          <w:p w14:paraId="66A7FBE2" w14:textId="147F66C3" w:rsidR="00BC7924" w:rsidRPr="00BC7924" w:rsidRDefault="00C5494C" w:rsidP="00B55ACB">
            <w:pPr>
              <w:cnfStyle w:val="000000100000" w:firstRow="0" w:lastRow="0" w:firstColumn="0" w:lastColumn="0" w:oddVBand="0" w:evenVBand="0" w:oddHBand="1" w:evenHBand="0" w:firstRowFirstColumn="0" w:firstRowLastColumn="0" w:lastRowFirstColumn="0" w:lastRowLastColumn="0"/>
              <w:rPr>
                <w:b/>
              </w:rPr>
            </w:pPr>
            <w:r>
              <w:t>(complete)</w:t>
            </w:r>
          </w:p>
        </w:tc>
      </w:tr>
      <w:tr w:rsidR="00B55ACB" w14:paraId="3A27CE2F"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2EA61BA4" w:rsidR="005E7D24"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E2EFD9" w:themeFill="accent6" w:themeFillTint="33"/>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3F28647D" w:rsidR="00B55ACB"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005AAA7" w14:textId="77777777" w:rsidTr="00132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183EB8EB" w:rsidR="00B55ACB" w:rsidRPr="0013222A" w:rsidRDefault="0013222A" w:rsidP="00B55ACB">
            <w:pPr>
              <w:cnfStyle w:val="000000100000" w:firstRow="0" w:lastRow="0" w:firstColumn="0" w:lastColumn="0" w:oddVBand="0" w:evenVBand="0" w:oddHBand="1" w:evenHBand="0" w:firstRowFirstColumn="0" w:firstRowLastColumn="0" w:lastRowFirstColumn="0" w:lastRowLastColumn="0"/>
              <w:rPr>
                <w:b/>
              </w:rPr>
            </w:pPr>
            <w:r>
              <w:rPr>
                <w:b/>
              </w:rPr>
              <w:t>John</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D9E2F3" w:themeFill="accent5" w:themeFillTint="33"/>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5A558A3F" w:rsidR="00B55ACB" w:rsidRPr="00D646BC" w:rsidRDefault="00D646BC"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04BDB08E" w14:textId="77777777" w:rsidTr="00741437">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754B27"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auto"/>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9E802BB" w14:textId="654A136A" w:rsidR="00B55ACB" w:rsidRPr="00885725" w:rsidRDefault="00885725" w:rsidP="00885725">
            <w:pPr>
              <w:cnfStyle w:val="000000000000" w:firstRow="0" w:lastRow="0" w:firstColumn="0" w:lastColumn="0" w:oddVBand="0" w:evenVBand="0" w:oddHBand="0" w:evenHBand="0" w:firstRowFirstColumn="0" w:firstRowLastColumn="0" w:lastRowFirstColumn="0" w:lastRowLastColumn="0"/>
            </w:pPr>
            <w:r w:rsidRPr="00885725">
              <w:t>(complete)</w:t>
            </w: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 xml:space="preserve">Operational plans, resources, budget, </w:t>
      </w:r>
      <w:proofErr w:type="spellStart"/>
      <w:r>
        <w:t>kpi’s</w:t>
      </w:r>
      <w:proofErr w:type="spellEnd"/>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Greig</w:t>
            </w:r>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754B27"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754B27"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754B27"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754B27"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754B27"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754B27"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754B27"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754B27"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754B27"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754B27"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754B27"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754B27"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DAwNDc0NTGzMDdQ0lEKTi0uzszPAykwtKgFAOPWLt4tAAAA"/>
  </w:docVars>
  <w:rsids>
    <w:rsidRoot w:val="00295B87"/>
    <w:rsid w:val="00005B8C"/>
    <w:rsid w:val="00005C06"/>
    <w:rsid w:val="00014CB3"/>
    <w:rsid w:val="00024172"/>
    <w:rsid w:val="0006194C"/>
    <w:rsid w:val="00066268"/>
    <w:rsid w:val="0007322C"/>
    <w:rsid w:val="00081C15"/>
    <w:rsid w:val="00082ADB"/>
    <w:rsid w:val="00083D8A"/>
    <w:rsid w:val="0009259C"/>
    <w:rsid w:val="00092ADC"/>
    <w:rsid w:val="000C56B4"/>
    <w:rsid w:val="000C59EE"/>
    <w:rsid w:val="000D0D6B"/>
    <w:rsid w:val="000D138E"/>
    <w:rsid w:val="001048CE"/>
    <w:rsid w:val="00115AF7"/>
    <w:rsid w:val="00121810"/>
    <w:rsid w:val="001232FE"/>
    <w:rsid w:val="00124507"/>
    <w:rsid w:val="0013222A"/>
    <w:rsid w:val="00152E2E"/>
    <w:rsid w:val="001571B9"/>
    <w:rsid w:val="00161779"/>
    <w:rsid w:val="00161D3F"/>
    <w:rsid w:val="00182688"/>
    <w:rsid w:val="00190F5A"/>
    <w:rsid w:val="00196737"/>
    <w:rsid w:val="001E62CC"/>
    <w:rsid w:val="001F7D5C"/>
    <w:rsid w:val="002151B2"/>
    <w:rsid w:val="00221FA8"/>
    <w:rsid w:val="002247BB"/>
    <w:rsid w:val="002306A0"/>
    <w:rsid w:val="0023288B"/>
    <w:rsid w:val="002476B0"/>
    <w:rsid w:val="002544FD"/>
    <w:rsid w:val="00256CF4"/>
    <w:rsid w:val="00270995"/>
    <w:rsid w:val="0028106C"/>
    <w:rsid w:val="00295B87"/>
    <w:rsid w:val="0029766C"/>
    <w:rsid w:val="002A2109"/>
    <w:rsid w:val="002A77E9"/>
    <w:rsid w:val="002B36E2"/>
    <w:rsid w:val="002D45EA"/>
    <w:rsid w:val="002D7BBA"/>
    <w:rsid w:val="002E6C3E"/>
    <w:rsid w:val="00304107"/>
    <w:rsid w:val="00307777"/>
    <w:rsid w:val="0031225C"/>
    <w:rsid w:val="00315C8E"/>
    <w:rsid w:val="00323883"/>
    <w:rsid w:val="0032433F"/>
    <w:rsid w:val="003274E6"/>
    <w:rsid w:val="00340BF8"/>
    <w:rsid w:val="003416BE"/>
    <w:rsid w:val="003519C1"/>
    <w:rsid w:val="003652DC"/>
    <w:rsid w:val="00367A9D"/>
    <w:rsid w:val="003819F4"/>
    <w:rsid w:val="00382C72"/>
    <w:rsid w:val="00390722"/>
    <w:rsid w:val="00392CDE"/>
    <w:rsid w:val="00394A8E"/>
    <w:rsid w:val="003B7E59"/>
    <w:rsid w:val="003C0270"/>
    <w:rsid w:val="003F5C35"/>
    <w:rsid w:val="00410A61"/>
    <w:rsid w:val="0042076D"/>
    <w:rsid w:val="00425CAF"/>
    <w:rsid w:val="00432B38"/>
    <w:rsid w:val="00436165"/>
    <w:rsid w:val="00441F58"/>
    <w:rsid w:val="00445F8B"/>
    <w:rsid w:val="004640E6"/>
    <w:rsid w:val="0047318C"/>
    <w:rsid w:val="00476DC3"/>
    <w:rsid w:val="00486C34"/>
    <w:rsid w:val="00486F33"/>
    <w:rsid w:val="00495813"/>
    <w:rsid w:val="004967DB"/>
    <w:rsid w:val="004B097C"/>
    <w:rsid w:val="004B725D"/>
    <w:rsid w:val="004B744B"/>
    <w:rsid w:val="004C6EF0"/>
    <w:rsid w:val="004D1435"/>
    <w:rsid w:val="004D231D"/>
    <w:rsid w:val="004D6B8F"/>
    <w:rsid w:val="004E012C"/>
    <w:rsid w:val="004E0FD4"/>
    <w:rsid w:val="004F1708"/>
    <w:rsid w:val="005024CB"/>
    <w:rsid w:val="00522C68"/>
    <w:rsid w:val="005245DD"/>
    <w:rsid w:val="00530F28"/>
    <w:rsid w:val="00536767"/>
    <w:rsid w:val="00540402"/>
    <w:rsid w:val="00551217"/>
    <w:rsid w:val="00556F0E"/>
    <w:rsid w:val="005632FD"/>
    <w:rsid w:val="00563D5B"/>
    <w:rsid w:val="00572DF9"/>
    <w:rsid w:val="005744A6"/>
    <w:rsid w:val="0058206C"/>
    <w:rsid w:val="005B2030"/>
    <w:rsid w:val="005B29F9"/>
    <w:rsid w:val="005D2651"/>
    <w:rsid w:val="005E7D24"/>
    <w:rsid w:val="00650CA1"/>
    <w:rsid w:val="00654490"/>
    <w:rsid w:val="00654C70"/>
    <w:rsid w:val="00657CBA"/>
    <w:rsid w:val="00672E36"/>
    <w:rsid w:val="0068580E"/>
    <w:rsid w:val="006922EA"/>
    <w:rsid w:val="0069496C"/>
    <w:rsid w:val="006B56B7"/>
    <w:rsid w:val="006C5F67"/>
    <w:rsid w:val="006E2736"/>
    <w:rsid w:val="006E2FA5"/>
    <w:rsid w:val="006F7E0D"/>
    <w:rsid w:val="007031E8"/>
    <w:rsid w:val="007039A3"/>
    <w:rsid w:val="00710159"/>
    <w:rsid w:val="007162F8"/>
    <w:rsid w:val="00736561"/>
    <w:rsid w:val="00741437"/>
    <w:rsid w:val="007429EF"/>
    <w:rsid w:val="00742F57"/>
    <w:rsid w:val="00754B27"/>
    <w:rsid w:val="00773010"/>
    <w:rsid w:val="007A2A6B"/>
    <w:rsid w:val="007D0C99"/>
    <w:rsid w:val="007E61C2"/>
    <w:rsid w:val="007F0B5D"/>
    <w:rsid w:val="008013E5"/>
    <w:rsid w:val="008206F2"/>
    <w:rsid w:val="00825943"/>
    <w:rsid w:val="008310CC"/>
    <w:rsid w:val="00837AA2"/>
    <w:rsid w:val="00840551"/>
    <w:rsid w:val="008427CC"/>
    <w:rsid w:val="0085168A"/>
    <w:rsid w:val="00852225"/>
    <w:rsid w:val="00870EDF"/>
    <w:rsid w:val="0087110F"/>
    <w:rsid w:val="00873E58"/>
    <w:rsid w:val="0088193E"/>
    <w:rsid w:val="00885725"/>
    <w:rsid w:val="008B50EB"/>
    <w:rsid w:val="008C0BAE"/>
    <w:rsid w:val="008D1EDB"/>
    <w:rsid w:val="008D4911"/>
    <w:rsid w:val="008E5A33"/>
    <w:rsid w:val="008E6B1C"/>
    <w:rsid w:val="009004FD"/>
    <w:rsid w:val="0091424C"/>
    <w:rsid w:val="00926AA4"/>
    <w:rsid w:val="009424B5"/>
    <w:rsid w:val="0095701E"/>
    <w:rsid w:val="00981B62"/>
    <w:rsid w:val="009A234E"/>
    <w:rsid w:val="009B47F8"/>
    <w:rsid w:val="009C741D"/>
    <w:rsid w:val="009D33EC"/>
    <w:rsid w:val="009E5634"/>
    <w:rsid w:val="00A01DC0"/>
    <w:rsid w:val="00A06F33"/>
    <w:rsid w:val="00A1090F"/>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93E08"/>
    <w:rsid w:val="00AA1FBD"/>
    <w:rsid w:val="00AA6CCD"/>
    <w:rsid w:val="00AB4F43"/>
    <w:rsid w:val="00AC0BE8"/>
    <w:rsid w:val="00AC1E8C"/>
    <w:rsid w:val="00AD0EE0"/>
    <w:rsid w:val="00AD5E67"/>
    <w:rsid w:val="00AE3889"/>
    <w:rsid w:val="00AE5E98"/>
    <w:rsid w:val="00AE6A20"/>
    <w:rsid w:val="00AE708D"/>
    <w:rsid w:val="00AF64A5"/>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C7924"/>
    <w:rsid w:val="00BE7E43"/>
    <w:rsid w:val="00C05A3B"/>
    <w:rsid w:val="00C12879"/>
    <w:rsid w:val="00C158C8"/>
    <w:rsid w:val="00C20D1B"/>
    <w:rsid w:val="00C227E1"/>
    <w:rsid w:val="00C23257"/>
    <w:rsid w:val="00C25252"/>
    <w:rsid w:val="00C475C0"/>
    <w:rsid w:val="00C51377"/>
    <w:rsid w:val="00C531D0"/>
    <w:rsid w:val="00C5494C"/>
    <w:rsid w:val="00C616BF"/>
    <w:rsid w:val="00C70166"/>
    <w:rsid w:val="00C72FC7"/>
    <w:rsid w:val="00C850EF"/>
    <w:rsid w:val="00C860D6"/>
    <w:rsid w:val="00C97C4C"/>
    <w:rsid w:val="00CA7095"/>
    <w:rsid w:val="00CD6811"/>
    <w:rsid w:val="00CE518A"/>
    <w:rsid w:val="00D10716"/>
    <w:rsid w:val="00D23684"/>
    <w:rsid w:val="00D33429"/>
    <w:rsid w:val="00D40ECC"/>
    <w:rsid w:val="00D4116E"/>
    <w:rsid w:val="00D41C7F"/>
    <w:rsid w:val="00D60308"/>
    <w:rsid w:val="00D646BC"/>
    <w:rsid w:val="00D648F8"/>
    <w:rsid w:val="00D73ED1"/>
    <w:rsid w:val="00D81867"/>
    <w:rsid w:val="00D83AD4"/>
    <w:rsid w:val="00D87820"/>
    <w:rsid w:val="00D9432C"/>
    <w:rsid w:val="00DA0D50"/>
    <w:rsid w:val="00DA6BD8"/>
    <w:rsid w:val="00DB3886"/>
    <w:rsid w:val="00DC35C0"/>
    <w:rsid w:val="00DD0F6D"/>
    <w:rsid w:val="00DD4DCE"/>
    <w:rsid w:val="00E0528A"/>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C6124"/>
    <w:rsid w:val="00ED56EC"/>
    <w:rsid w:val="00EE2818"/>
    <w:rsid w:val="00F03BD3"/>
    <w:rsid w:val="00F05C7D"/>
    <w:rsid w:val="00F1670E"/>
    <w:rsid w:val="00F24575"/>
    <w:rsid w:val="00F470C3"/>
    <w:rsid w:val="00F5255C"/>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EB6173-2DD0-4134-BF25-A77DD9A40D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10</Pages>
  <Words>2585</Words>
  <Characters>1474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46</cp:revision>
  <dcterms:created xsi:type="dcterms:W3CDTF">2019-05-29T07:07:00Z</dcterms:created>
  <dcterms:modified xsi:type="dcterms:W3CDTF">2019-06-16T22:21:00Z</dcterms:modified>
</cp:coreProperties>
</file>